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.R</w:t>
      </w:r>
    </w:p>
    <w:p>
      <w:pPr>
        <w:pStyle w:val="Author"/>
      </w:pPr>
      <w:r>
        <w:t xml:space="preserve">Julien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Dec</w:t>
      </w:r>
      <w:r>
        <w:t xml:space="preserve"> </w:t>
      </w:r>
      <w:r>
        <w:t xml:space="preserve">27</w:t>
      </w:r>
      <w:r>
        <w:t xml:space="preserve"> </w:t>
      </w:r>
      <w:r>
        <w:t xml:space="preserve">20:14:06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questi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Simple data explora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dose,le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supp~.,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p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level of Vitamine 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nalyse_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i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d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$sup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_set$OJ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_set$V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j_l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$l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_l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$l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j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c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j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c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j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c_l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2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(sd1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n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2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n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v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-m2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df)*(sd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n2)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v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Project 1</w:t>
      </w:r>
      <w:r>
        <w:br w:type="textWrapping"/>
      </w:r>
      <w:r>
        <w:br w:type="textWrapping"/>
      </w:r>
      <w:r>
        <w:rPr>
          <w:rStyle w:val="NormalTok"/>
        </w:rPr>
        <w:t xml:space="preserve">simulat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Simul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u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total,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alculate the mean of 4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ulated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ulat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Get the experimental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erimental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ulated_mea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ulated_mea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 variance ='</w:t>
      </w:r>
      <w:r>
        <w:rPr>
          <w:rStyle w:val="NormalTok"/>
        </w:rPr>
        <w:t xml:space="preserve">,var_exp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ulation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Simul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u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total,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alculate the mean of 4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ulated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ulat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Draw the histogr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imulated_means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1000 runs of 40 exponential distribut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 of exponential dis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ulated_mea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Add the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ean_si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0dbd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.R</dc:title>
  <dc:creator>Julien</dc:creator>
</cp:coreProperties>
</file>